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35C4B" w14:textId="47934A6E" w:rsidR="00D3723B" w:rsidRDefault="003E60A6">
      <w:pPr>
        <w:rPr>
          <w:rtl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086B5FC9" wp14:editId="79C7C5F6">
            <wp:simplePos x="0" y="0"/>
            <wp:positionH relativeFrom="column">
              <wp:posOffset>342900</wp:posOffset>
            </wp:positionH>
            <wp:positionV relativeFrom="paragraph">
              <wp:posOffset>0</wp:posOffset>
            </wp:positionV>
            <wp:extent cx="818515" cy="1024890"/>
            <wp:effectExtent l="0" t="0" r="635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mirkabir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8515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B2F40F" w14:textId="30B0F740" w:rsidR="003E60A6" w:rsidRPr="008F027D" w:rsidRDefault="001B333F" w:rsidP="003E60A6">
      <w:pPr>
        <w:bidi/>
        <w:rPr>
          <w:rFonts w:cs="B Titr"/>
          <w:sz w:val="22"/>
          <w:szCs w:val="22"/>
        </w:rPr>
      </w:pPr>
      <w:sdt>
        <w:sdtPr>
          <w:rPr>
            <w:rFonts w:asciiTheme="majorBidi" w:eastAsiaTheme="majorEastAsia" w:hAnsiTheme="majorBidi" w:cs="B Titr"/>
            <w:b/>
            <w:bCs/>
            <w:caps/>
            <w:color w:val="44546A" w:themeColor="text2"/>
            <w:kern w:val="0"/>
            <w:sz w:val="52"/>
            <w:szCs w:val="52"/>
            <w:rtl/>
            <w14:ligatures w14:val="none"/>
          </w:rPr>
          <w:alias w:val="Enter title:"/>
          <w:tag w:val="Enter title:"/>
          <w:id w:val="656652538"/>
          <w:placeholder>
            <w:docPart w:val="E44599D9A7FD4DA7BA4B910A797EB838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15:appearance w15:val="hidden"/>
          <w:text w:multiLine="1"/>
        </w:sdtPr>
        <w:sdtEndPr/>
        <w:sdtContent>
          <w:r w:rsidR="003343E3">
            <w:rPr>
              <w:rFonts w:asciiTheme="majorBidi" w:eastAsiaTheme="majorEastAsia" w:hAnsiTheme="majorBidi" w:cs="B Titr"/>
              <w:b/>
              <w:bCs/>
              <w:caps/>
              <w:color w:val="44546A" w:themeColor="text2"/>
              <w:kern w:val="0"/>
              <w:sz w:val="52"/>
              <w:szCs w:val="52"/>
              <w:rtl/>
              <w14:ligatures w14:val="none"/>
            </w:rPr>
            <w:t>گزارش</w:t>
          </w:r>
          <w:r w:rsidR="00F90A00">
            <w:rPr>
              <w:rFonts w:asciiTheme="majorBidi" w:eastAsiaTheme="majorEastAsia" w:hAnsiTheme="majorBidi" w:cs="B Titr"/>
              <w:b/>
              <w:bCs/>
              <w:caps/>
              <w:color w:val="44546A" w:themeColor="text2"/>
              <w:kern w:val="0"/>
              <w:sz w:val="52"/>
              <w:szCs w:val="52"/>
              <w14:ligatures w14:val="none"/>
            </w:rPr>
            <w:t xml:space="preserve"> </w:t>
          </w:r>
          <w:r w:rsidR="00FB3821">
            <w:rPr>
              <w:rFonts w:asciiTheme="majorBidi" w:eastAsiaTheme="majorEastAsia" w:hAnsiTheme="majorBidi" w:cs="B Titr" w:hint="cs"/>
              <w:b/>
              <w:bCs/>
              <w:caps/>
              <w:color w:val="44546A" w:themeColor="text2"/>
              <w:kern w:val="0"/>
              <w:sz w:val="52"/>
              <w:szCs w:val="52"/>
              <w:rtl/>
              <w:lang w:bidi="fa-IR"/>
              <w14:ligatures w14:val="none"/>
            </w:rPr>
            <w:t>دوم</w:t>
          </w:r>
          <w:r w:rsidR="003343E3">
            <w:rPr>
              <w:rFonts w:asciiTheme="majorBidi" w:eastAsiaTheme="majorEastAsia" w:hAnsiTheme="majorBidi" w:cs="B Titr"/>
              <w:b/>
              <w:bCs/>
              <w:caps/>
              <w:color w:val="44546A" w:themeColor="text2"/>
              <w:kern w:val="0"/>
              <w:sz w:val="52"/>
              <w:szCs w:val="52"/>
              <w:rtl/>
              <w14:ligatures w14:val="none"/>
            </w:rPr>
            <w:t xml:space="preserve"> تمرین </w:t>
          </w:r>
          <w:r w:rsidR="003343E3">
            <w:rPr>
              <w:rFonts w:asciiTheme="majorBidi" w:eastAsiaTheme="majorEastAsia" w:hAnsiTheme="majorBidi" w:cs="B Titr"/>
              <w:b/>
              <w:bCs/>
              <w:caps/>
              <w:color w:val="44546A" w:themeColor="text2"/>
              <w:kern w:val="0"/>
              <w:sz w:val="52"/>
              <w:szCs w:val="52"/>
              <w14:ligatures w14:val="none"/>
            </w:rPr>
            <w:t>MATLA</w:t>
          </w:r>
          <w:r w:rsidR="009C331D">
            <w:rPr>
              <w:rFonts w:asciiTheme="majorBidi" w:eastAsiaTheme="majorEastAsia" w:hAnsiTheme="majorBidi" w:cs="B Titr"/>
              <w:b/>
              <w:bCs/>
              <w:caps/>
              <w:color w:val="44546A" w:themeColor="text2"/>
              <w:kern w:val="0"/>
              <w:sz w:val="52"/>
              <w:szCs w:val="52"/>
              <w14:ligatures w14:val="none"/>
            </w:rPr>
            <w:t>B</w:t>
          </w:r>
        </w:sdtContent>
      </w:sdt>
    </w:p>
    <w:tbl>
      <w:tblPr>
        <w:tblW w:w="5000" w:type="pct"/>
        <w:tblBorders>
          <w:top w:val="single" w:sz="48" w:space="0" w:color="FFFFFF" w:themeColor="light1"/>
          <w:left w:val="single" w:sz="48" w:space="0" w:color="FFFFFF" w:themeColor="light1"/>
          <w:bottom w:val="single" w:sz="48" w:space="0" w:color="FFFFFF" w:themeColor="light1"/>
          <w:right w:val="single" w:sz="48" w:space="0" w:color="FFFFFF" w:themeColor="light1"/>
          <w:insideH w:val="single" w:sz="48" w:space="0" w:color="FFFFFF" w:themeColor="light1"/>
          <w:insideV w:val="single" w:sz="48" w:space="0" w:color="FFFFFF" w:themeColor="light1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600" w:firstRow="0" w:lastRow="0" w:firstColumn="0" w:lastColumn="0" w:noHBand="1" w:noVBand="1"/>
        <w:tblDescription w:val="First table has title and image, second table has date and subtitle and the third has paragraph text"/>
      </w:tblPr>
      <w:tblGrid>
        <w:gridCol w:w="2396"/>
        <w:gridCol w:w="8134"/>
      </w:tblGrid>
      <w:tr w:rsidR="006A094D" w14:paraId="03F10C86" w14:textId="77777777" w:rsidTr="00D3723B">
        <w:trPr>
          <w:trHeight w:val="864"/>
        </w:trPr>
        <w:tc>
          <w:tcPr>
            <w:tcW w:w="2396" w:type="dxa"/>
            <w:tcBorders>
              <w:top w:val="nil"/>
              <w:left w:val="nil"/>
              <w:bottom w:val="nil"/>
              <w:right w:val="single" w:sz="48" w:space="0" w:color="FFFFFF" w:themeColor="light1"/>
            </w:tcBorders>
            <w:shd w:val="clear" w:color="auto" w:fill="C45911" w:themeFill="accent2" w:themeFillShade="BF"/>
            <w:vAlign w:val="center"/>
            <w:hideMark/>
          </w:tcPr>
          <w:p w14:paraId="3F49C7B4" w14:textId="5C9A6227" w:rsidR="006A094D" w:rsidRDefault="0023215D" w:rsidP="0023215D">
            <w:pPr>
              <w:pStyle w:val="Date"/>
              <w:bidi/>
              <w:jc w:val="left"/>
              <w:rPr>
                <w:rFonts w:cs="B Titr" w:hint="cs"/>
                <w:rtl/>
                <w:lang w:bidi="fa-IR"/>
              </w:rPr>
            </w:pPr>
            <w:r>
              <w:rPr>
                <w:rFonts w:cs="B Titr" w:hint="cs"/>
                <w:sz w:val="40"/>
                <w:szCs w:val="28"/>
                <w:rtl/>
                <w:lang w:bidi="fa-IR"/>
              </w:rPr>
              <w:t xml:space="preserve">          </w:t>
            </w:r>
            <w:r w:rsidR="00FB3821">
              <w:rPr>
                <w:rFonts w:cs="B Titr" w:hint="cs"/>
                <w:sz w:val="40"/>
                <w:szCs w:val="28"/>
                <w:rtl/>
                <w:lang w:bidi="fa-IR"/>
              </w:rPr>
              <w:t>25 آذر</w:t>
            </w:r>
          </w:p>
        </w:tc>
        <w:tc>
          <w:tcPr>
            <w:tcW w:w="8134" w:type="dxa"/>
            <w:tcBorders>
              <w:top w:val="nil"/>
              <w:left w:val="single" w:sz="48" w:space="0" w:color="FFFFFF" w:themeColor="light1"/>
              <w:bottom w:val="nil"/>
              <w:right w:val="nil"/>
            </w:tcBorders>
            <w:shd w:val="clear" w:color="auto" w:fill="1F3864" w:themeFill="accent1" w:themeFillShade="80"/>
            <w:tcMar>
              <w:top w:w="14" w:type="dxa"/>
              <w:left w:w="216" w:type="dxa"/>
              <w:bottom w:w="14" w:type="dxa"/>
              <w:right w:w="115" w:type="dxa"/>
            </w:tcMar>
            <w:vAlign w:val="center"/>
            <w:hideMark/>
          </w:tcPr>
          <w:p w14:paraId="0C7F1FBB" w14:textId="6EBD0CD7" w:rsidR="006A094D" w:rsidRDefault="001B333F">
            <w:pPr>
              <w:pStyle w:val="CoverPageSubtitle"/>
              <w:bidi/>
              <w:rPr>
                <w:rFonts w:cs="B Titr"/>
                <w:rtl/>
              </w:rPr>
            </w:pPr>
            <w:sdt>
              <w:sdtPr>
                <w:rPr>
                  <w:rFonts w:cs="B Titr"/>
                  <w:sz w:val="36"/>
                  <w:szCs w:val="36"/>
                  <w:rtl/>
                </w:rPr>
                <w:alias w:val="Enter subtitle:"/>
                <w:tag w:val="Enter subtitle:"/>
                <w:id w:val="541102329"/>
                <w:placeholder>
                  <w:docPart w:val="BDC3780A84264B729B0ED714ED69AD4B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 w:multiLine="1"/>
              </w:sdtPr>
              <w:sdtEndPr/>
              <w:sdtContent>
                <w:r w:rsidR="001066AD">
                  <w:rPr>
                    <w:rFonts w:cs="B Titr"/>
                    <w:sz w:val="36"/>
                    <w:szCs w:val="36"/>
                    <w:rtl/>
                  </w:rPr>
                  <w:t xml:space="preserve">درس پردازش سیگنال های دیجیتال </w:t>
                </w:r>
                <w:r w:rsidR="001066AD">
                  <w:rPr>
                    <w:rFonts w:ascii="Arial" w:hAnsi="Arial" w:cs="Arial" w:hint="cs"/>
                    <w:sz w:val="36"/>
                    <w:szCs w:val="36"/>
                    <w:rtl/>
                  </w:rPr>
                  <w:t>–</w:t>
                </w:r>
                <w:r w:rsidR="001066AD">
                  <w:rPr>
                    <w:rFonts w:cs="B Titr"/>
                    <w:sz w:val="36"/>
                    <w:szCs w:val="36"/>
                    <w:rtl/>
                  </w:rPr>
                  <w:t xml:space="preserve"> </w:t>
                </w:r>
                <w:r w:rsidR="001066AD">
                  <w:rPr>
                    <w:rFonts w:cs="B Titr" w:hint="cs"/>
                    <w:sz w:val="36"/>
                    <w:szCs w:val="36"/>
                    <w:rtl/>
                  </w:rPr>
                  <w:t>دکتر</w:t>
                </w:r>
                <w:r w:rsidR="001066AD">
                  <w:rPr>
                    <w:rFonts w:cs="B Titr"/>
                    <w:sz w:val="36"/>
                    <w:szCs w:val="36"/>
                    <w:rtl/>
                  </w:rPr>
                  <w:t xml:space="preserve"> </w:t>
                </w:r>
                <w:r w:rsidR="001066AD">
                  <w:rPr>
                    <w:rFonts w:cs="B Titr" w:hint="cs"/>
                    <w:sz w:val="36"/>
                    <w:szCs w:val="36"/>
                    <w:rtl/>
                  </w:rPr>
                  <w:t>شیخ</w:t>
                </w:r>
                <w:r w:rsidR="001066AD">
                  <w:rPr>
                    <w:rFonts w:cs="B Titr"/>
                    <w:sz w:val="36"/>
                    <w:szCs w:val="36"/>
                    <w:rtl/>
                  </w:rPr>
                  <w:t xml:space="preserve"> </w:t>
                </w:r>
                <w:r w:rsidR="001066AD">
                  <w:rPr>
                    <w:rFonts w:cs="B Titr" w:hint="cs"/>
                    <w:sz w:val="36"/>
                    <w:szCs w:val="36"/>
                    <w:rtl/>
                  </w:rPr>
                  <w:t>زاده</w:t>
                </w:r>
              </w:sdtContent>
            </w:sdt>
          </w:p>
        </w:tc>
      </w:tr>
    </w:tbl>
    <w:p w14:paraId="517A1E03" w14:textId="77777777" w:rsidR="006A094D" w:rsidRPr="004167E6" w:rsidRDefault="006A094D" w:rsidP="004167E6">
      <w:pPr>
        <w:spacing w:after="120"/>
        <w:ind w:left="2520"/>
        <w:jc w:val="both"/>
        <w:rPr>
          <w:sz w:val="26"/>
          <w:szCs w:val="26"/>
        </w:rPr>
      </w:pPr>
    </w:p>
    <w:p w14:paraId="4115E128" w14:textId="622360C9" w:rsidR="00A53248" w:rsidRPr="00564B6E" w:rsidRDefault="008F027D" w:rsidP="00564B6E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>دانشجو</w:t>
      </w:r>
      <w:r w:rsidR="004167E6" w:rsidRPr="00DD3F55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6A094D" w:rsidRPr="00DD3F55">
        <w:rPr>
          <w:rFonts w:cs="B Nazanin" w:hint="cs"/>
          <w:b/>
          <w:bCs/>
          <w:sz w:val="24"/>
          <w:szCs w:val="24"/>
          <w:rtl/>
          <w:lang w:bidi="fa-IR"/>
        </w:rPr>
        <w:t>:</w:t>
      </w:r>
      <w:r w:rsidR="006A094D" w:rsidRPr="00DD3F55">
        <w:rPr>
          <w:rFonts w:cs="B Nazanin" w:hint="cs"/>
          <w:b/>
          <w:bCs/>
          <w:sz w:val="24"/>
          <w:szCs w:val="24"/>
          <w:lang w:bidi="fa-IR"/>
        </w:rPr>
        <w:t xml:space="preserve"> </w:t>
      </w:r>
      <w:r w:rsidR="00564B6E">
        <w:rPr>
          <w:rFonts w:cs="B Nazanin" w:hint="cs"/>
          <w:b/>
          <w:bCs/>
          <w:sz w:val="24"/>
          <w:szCs w:val="24"/>
          <w:rtl/>
          <w:lang w:bidi="fa-IR"/>
        </w:rPr>
        <w:t>امیرحسین دارایی 9723710</w:t>
      </w:r>
      <w:r w:rsidR="00C705B0">
        <w:rPr>
          <w:rFonts w:cs="B Nazanin"/>
          <w:b/>
          <w:bCs/>
          <w:sz w:val="24"/>
          <w:szCs w:val="24"/>
          <w:lang w:bidi="fa-IR"/>
        </w:rPr>
        <w:t xml:space="preserve"> </w:t>
      </w:r>
    </w:p>
    <w:p w14:paraId="4B792FD5" w14:textId="77777777" w:rsidR="00FB3821" w:rsidRDefault="00E834C4" w:rsidP="00FB3821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 w:rsidRPr="00865C1A">
        <w:rPr>
          <w:rFonts w:asciiTheme="majorBidi" w:hAnsiTheme="majorBidi" w:cs="B Nazanin"/>
          <w:sz w:val="28"/>
          <w:szCs w:val="28"/>
          <w:rtl/>
          <w:lang w:bidi="fa-IR"/>
        </w:rPr>
        <w:t xml:space="preserve">سوال </w:t>
      </w:r>
      <w:r w:rsidR="00FB3821">
        <w:rPr>
          <w:rFonts w:asciiTheme="majorBidi" w:hAnsiTheme="majorBidi" w:cs="B Nazanin" w:hint="cs"/>
          <w:sz w:val="28"/>
          <w:szCs w:val="28"/>
          <w:rtl/>
          <w:lang w:bidi="fa-IR"/>
        </w:rPr>
        <w:t>3</w:t>
      </w:r>
      <w:r w:rsidRPr="00865C1A">
        <w:rPr>
          <w:rFonts w:asciiTheme="majorBidi" w:hAnsiTheme="majorBidi" w:cs="B Nazanin"/>
          <w:sz w:val="28"/>
          <w:szCs w:val="28"/>
          <w:rtl/>
          <w:lang w:bidi="fa-IR"/>
        </w:rPr>
        <w:t>)</w:t>
      </w:r>
    </w:p>
    <w:p w14:paraId="59993965" w14:textId="77777777" w:rsidR="00FB3821" w:rsidRDefault="00FB3821" w:rsidP="00FB3821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 w:rsidRPr="00FB3821">
        <w:rPr>
          <w:rFonts w:asciiTheme="majorBidi" w:hAnsiTheme="majorBidi" w:cs="B Nazanin"/>
          <w:sz w:val="28"/>
          <w:szCs w:val="28"/>
          <w:rtl/>
          <w:lang w:bidi="fa-IR"/>
        </w:rPr>
        <w:drawing>
          <wp:inline distT="0" distB="0" distL="0" distR="0" wp14:anchorId="5049DD99" wp14:editId="2800AE7C">
            <wp:extent cx="6686550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4C91B" w14:textId="3D329C0B" w:rsidR="00FB3821" w:rsidRPr="00600BA7" w:rsidRDefault="00FB3821" w:rsidP="00FB3821">
      <w:pPr>
        <w:bidi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</w:p>
    <w:sectPr w:rsidR="00FB3821" w:rsidRPr="00600BA7" w:rsidSect="0019522C">
      <w:headerReference w:type="first" r:id="rId10"/>
      <w:pgSz w:w="12240" w:h="15840"/>
      <w:pgMar w:top="1080" w:right="810" w:bottom="630" w:left="900" w:header="63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569B5" w14:textId="77777777" w:rsidR="001B333F" w:rsidRDefault="001B333F" w:rsidP="00D3723B">
      <w:pPr>
        <w:spacing w:after="0" w:line="240" w:lineRule="auto"/>
      </w:pPr>
      <w:r>
        <w:separator/>
      </w:r>
    </w:p>
  </w:endnote>
  <w:endnote w:type="continuationSeparator" w:id="0">
    <w:p w14:paraId="0DD87163" w14:textId="77777777" w:rsidR="001B333F" w:rsidRDefault="001B333F" w:rsidP="00D37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D130B" w14:textId="77777777" w:rsidR="001B333F" w:rsidRDefault="001B333F" w:rsidP="00D3723B">
      <w:pPr>
        <w:spacing w:after="0" w:line="240" w:lineRule="auto"/>
      </w:pPr>
      <w:r>
        <w:separator/>
      </w:r>
    </w:p>
  </w:footnote>
  <w:footnote w:type="continuationSeparator" w:id="0">
    <w:p w14:paraId="23095E38" w14:textId="77777777" w:rsidR="001B333F" w:rsidRDefault="001B333F" w:rsidP="00D37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5BD7" w14:textId="190E5163" w:rsidR="0019522C" w:rsidRPr="0019522C" w:rsidRDefault="0019522C" w:rsidP="0019522C">
    <w:pPr>
      <w:pStyle w:val="Header"/>
      <w:jc w:val="center"/>
      <w:rPr>
        <w:rFonts w:cs="B Nazanin"/>
        <w:sz w:val="28"/>
        <w:szCs w:val="28"/>
      </w:rPr>
    </w:pPr>
    <w:r w:rsidRPr="0019522C">
      <w:rPr>
        <w:rFonts w:cs="B Nazanin" w:hint="cs"/>
        <w:sz w:val="28"/>
        <w:szCs w:val="28"/>
        <w:rtl/>
      </w:rPr>
      <w:t>به</w:t>
    </w:r>
    <w:r w:rsidRPr="0019522C">
      <w:rPr>
        <w:rFonts w:cs="B Nazanin"/>
        <w:sz w:val="28"/>
        <w:szCs w:val="28"/>
        <w:rtl/>
      </w:rPr>
      <w:t xml:space="preserve"> </w:t>
    </w:r>
    <w:r w:rsidRPr="0019522C">
      <w:rPr>
        <w:rFonts w:cs="B Nazanin" w:hint="cs"/>
        <w:sz w:val="28"/>
        <w:szCs w:val="28"/>
        <w:rtl/>
      </w:rPr>
      <w:t>نام</w:t>
    </w:r>
    <w:r w:rsidRPr="0019522C">
      <w:rPr>
        <w:rFonts w:cs="B Nazanin"/>
        <w:sz w:val="28"/>
        <w:szCs w:val="28"/>
        <w:rtl/>
      </w:rPr>
      <w:t xml:space="preserve"> </w:t>
    </w:r>
    <w:r w:rsidRPr="0019522C">
      <w:rPr>
        <w:rFonts w:cs="B Nazanin" w:hint="cs"/>
        <w:sz w:val="28"/>
        <w:szCs w:val="28"/>
        <w:rtl/>
      </w:rPr>
      <w:t>خدا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57286B"/>
    <w:multiLevelType w:val="hybridMultilevel"/>
    <w:tmpl w:val="97C61708"/>
    <w:lvl w:ilvl="0" w:tplc="25F6AD1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7A0MjcwMjE1NbNQ0lEKTi0uzszPAykwrAUA9EIQrywAAAA="/>
  </w:docVars>
  <w:rsids>
    <w:rsidRoot w:val="006A094D"/>
    <w:rsid w:val="00000FFB"/>
    <w:rsid w:val="00012D32"/>
    <w:rsid w:val="00036488"/>
    <w:rsid w:val="00066762"/>
    <w:rsid w:val="000C0B49"/>
    <w:rsid w:val="000D6E83"/>
    <w:rsid w:val="001066AD"/>
    <w:rsid w:val="0012649C"/>
    <w:rsid w:val="00176A5F"/>
    <w:rsid w:val="00180B38"/>
    <w:rsid w:val="00184945"/>
    <w:rsid w:val="0019522C"/>
    <w:rsid w:val="001B2EFE"/>
    <w:rsid w:val="001B333F"/>
    <w:rsid w:val="001C10BE"/>
    <w:rsid w:val="001D7EEF"/>
    <w:rsid w:val="0023215D"/>
    <w:rsid w:val="00247005"/>
    <w:rsid w:val="00271A3B"/>
    <w:rsid w:val="003343E3"/>
    <w:rsid w:val="0033598D"/>
    <w:rsid w:val="0034170B"/>
    <w:rsid w:val="003626C1"/>
    <w:rsid w:val="00374BC7"/>
    <w:rsid w:val="00386712"/>
    <w:rsid w:val="003B0B86"/>
    <w:rsid w:val="003D7C45"/>
    <w:rsid w:val="003E60A6"/>
    <w:rsid w:val="003F55F1"/>
    <w:rsid w:val="00414773"/>
    <w:rsid w:val="004167E6"/>
    <w:rsid w:val="00466D6E"/>
    <w:rsid w:val="00472C87"/>
    <w:rsid w:val="00477CDA"/>
    <w:rsid w:val="00494F45"/>
    <w:rsid w:val="00541A30"/>
    <w:rsid w:val="005621D6"/>
    <w:rsid w:val="00564B6E"/>
    <w:rsid w:val="00585ECF"/>
    <w:rsid w:val="005A46B6"/>
    <w:rsid w:val="005A4A94"/>
    <w:rsid w:val="005D74AB"/>
    <w:rsid w:val="005E68DF"/>
    <w:rsid w:val="005F7C1E"/>
    <w:rsid w:val="00600BA7"/>
    <w:rsid w:val="00615D87"/>
    <w:rsid w:val="0061731B"/>
    <w:rsid w:val="00625A06"/>
    <w:rsid w:val="0065143D"/>
    <w:rsid w:val="00663712"/>
    <w:rsid w:val="00693D33"/>
    <w:rsid w:val="00694BD8"/>
    <w:rsid w:val="00697175"/>
    <w:rsid w:val="006A094D"/>
    <w:rsid w:val="006A0CC5"/>
    <w:rsid w:val="006B6330"/>
    <w:rsid w:val="00720DC0"/>
    <w:rsid w:val="00760A25"/>
    <w:rsid w:val="007876C4"/>
    <w:rsid w:val="00793E42"/>
    <w:rsid w:val="00795420"/>
    <w:rsid w:val="007E0394"/>
    <w:rsid w:val="0080499E"/>
    <w:rsid w:val="00816883"/>
    <w:rsid w:val="00865C1A"/>
    <w:rsid w:val="0088609D"/>
    <w:rsid w:val="0088695B"/>
    <w:rsid w:val="008E11E8"/>
    <w:rsid w:val="008F027D"/>
    <w:rsid w:val="008F7DC1"/>
    <w:rsid w:val="009071D8"/>
    <w:rsid w:val="00952099"/>
    <w:rsid w:val="009660F7"/>
    <w:rsid w:val="009667BD"/>
    <w:rsid w:val="009A0212"/>
    <w:rsid w:val="009C331D"/>
    <w:rsid w:val="009D4DE4"/>
    <w:rsid w:val="009E502D"/>
    <w:rsid w:val="009F3792"/>
    <w:rsid w:val="00A01731"/>
    <w:rsid w:val="00A41967"/>
    <w:rsid w:val="00A53248"/>
    <w:rsid w:val="00A8038F"/>
    <w:rsid w:val="00AE6AB7"/>
    <w:rsid w:val="00AF333E"/>
    <w:rsid w:val="00AF3D19"/>
    <w:rsid w:val="00B04CAA"/>
    <w:rsid w:val="00B93EED"/>
    <w:rsid w:val="00BF4F00"/>
    <w:rsid w:val="00C15AFB"/>
    <w:rsid w:val="00C36455"/>
    <w:rsid w:val="00C46BF3"/>
    <w:rsid w:val="00C555AB"/>
    <w:rsid w:val="00C705B0"/>
    <w:rsid w:val="00C90CB8"/>
    <w:rsid w:val="00CE4C08"/>
    <w:rsid w:val="00D3723B"/>
    <w:rsid w:val="00D55D87"/>
    <w:rsid w:val="00DA47F0"/>
    <w:rsid w:val="00DD3F55"/>
    <w:rsid w:val="00E0029B"/>
    <w:rsid w:val="00E31CE2"/>
    <w:rsid w:val="00E343DC"/>
    <w:rsid w:val="00E834C4"/>
    <w:rsid w:val="00F00AE6"/>
    <w:rsid w:val="00F46BF8"/>
    <w:rsid w:val="00F90A00"/>
    <w:rsid w:val="00FB3821"/>
    <w:rsid w:val="00FD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46503"/>
  <w15:chartTrackingRefBased/>
  <w15:docId w15:val="{8F89B839-F6A5-48A2-BCC3-E08706AC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005"/>
    <w:pPr>
      <w:spacing w:after="200" w:line="276" w:lineRule="auto"/>
    </w:pPr>
    <w:rPr>
      <w:rFonts w:cs="Times New Roman"/>
      <w:kern w:val="24"/>
      <w:sz w:val="23"/>
      <w:szCs w:val="23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link w:val="DateChar"/>
    <w:uiPriority w:val="2"/>
    <w:semiHidden/>
    <w:unhideWhenUsed/>
    <w:qFormat/>
    <w:rsid w:val="006A094D"/>
    <w:pPr>
      <w:spacing w:after="0"/>
      <w:jc w:val="center"/>
    </w:pPr>
    <w:rPr>
      <w:color w:val="FFFFFF" w:themeColor="background1"/>
      <w:sz w:val="32"/>
    </w:rPr>
  </w:style>
  <w:style w:type="character" w:customStyle="1" w:styleId="DateChar">
    <w:name w:val="Date Char"/>
    <w:basedOn w:val="DefaultParagraphFont"/>
    <w:link w:val="Date"/>
    <w:uiPriority w:val="2"/>
    <w:semiHidden/>
    <w:rsid w:val="006A094D"/>
    <w:rPr>
      <w:rFonts w:cs="Times New Roman"/>
      <w:color w:val="FFFFFF" w:themeColor="background1"/>
      <w:kern w:val="24"/>
      <w:sz w:val="32"/>
      <w:szCs w:val="23"/>
      <w14:ligatures w14:val="standardContextual"/>
    </w:rPr>
  </w:style>
  <w:style w:type="paragraph" w:customStyle="1" w:styleId="CoverPageSubtitle">
    <w:name w:val="Cover Page Subtitle"/>
    <w:basedOn w:val="Normal"/>
    <w:uiPriority w:val="3"/>
    <w:qFormat/>
    <w:rsid w:val="006A094D"/>
    <w:pPr>
      <w:spacing w:after="0"/>
    </w:pPr>
    <w:rPr>
      <w:color w:val="FFFFFF" w:themeColor="background1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D3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23B"/>
    <w:rPr>
      <w:rFonts w:cs="Times New Roman"/>
      <w:kern w:val="24"/>
      <w:sz w:val="23"/>
      <w:szCs w:val="23"/>
      <w14:ligatures w14:val="standardContextual"/>
    </w:rPr>
  </w:style>
  <w:style w:type="paragraph" w:styleId="Footer">
    <w:name w:val="footer"/>
    <w:basedOn w:val="Normal"/>
    <w:link w:val="FooterChar"/>
    <w:uiPriority w:val="99"/>
    <w:unhideWhenUsed/>
    <w:rsid w:val="00D3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23B"/>
    <w:rPr>
      <w:rFonts w:cs="Times New Roman"/>
      <w:kern w:val="24"/>
      <w:sz w:val="23"/>
      <w:szCs w:val="23"/>
      <w14:ligatures w14:val="standardContextual"/>
    </w:rPr>
  </w:style>
  <w:style w:type="paragraph" w:styleId="ListParagraph">
    <w:name w:val="List Paragraph"/>
    <w:basedOn w:val="Normal"/>
    <w:uiPriority w:val="34"/>
    <w:unhideWhenUsed/>
    <w:qFormat/>
    <w:rsid w:val="005621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17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C3780A84264B729B0ED714ED69AD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B0DF58-E1E9-4015-9222-B7E383E57150}"/>
      </w:docPartPr>
      <w:docPartBody>
        <w:p w:rsidR="00786481" w:rsidRDefault="008C7621" w:rsidP="008C7621">
          <w:pPr>
            <w:pStyle w:val="BDC3780A84264B729B0ED714ED69AD4B"/>
          </w:pPr>
          <w:r>
            <w:t>Subtitle</w:t>
          </w:r>
        </w:p>
      </w:docPartBody>
    </w:docPart>
    <w:docPart>
      <w:docPartPr>
        <w:name w:val="E44599D9A7FD4DA7BA4B910A797EB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2D78F-8D21-40F9-A127-A70CE367A034}"/>
      </w:docPartPr>
      <w:docPartBody>
        <w:p w:rsidR="00786481" w:rsidRDefault="008C7621" w:rsidP="008C7621">
          <w:pPr>
            <w:pStyle w:val="E44599D9A7FD4DA7BA4B910A797EB838"/>
          </w:pPr>
          <w:r w:rsidRPr="009213CD">
            <w:t>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7621"/>
    <w:rsid w:val="000B1E7D"/>
    <w:rsid w:val="00223463"/>
    <w:rsid w:val="00682A23"/>
    <w:rsid w:val="00786481"/>
    <w:rsid w:val="008205D7"/>
    <w:rsid w:val="008C7621"/>
    <w:rsid w:val="009C6B9B"/>
    <w:rsid w:val="00AF03FF"/>
    <w:rsid w:val="00B51FB5"/>
    <w:rsid w:val="00D92BB5"/>
    <w:rsid w:val="00E54ECD"/>
    <w:rsid w:val="00F5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C3780A84264B729B0ED714ED69AD4B">
    <w:name w:val="BDC3780A84264B729B0ED714ED69AD4B"/>
    <w:rsid w:val="008C7621"/>
  </w:style>
  <w:style w:type="paragraph" w:customStyle="1" w:styleId="E44599D9A7FD4DA7BA4B910A797EB838">
    <w:name w:val="E44599D9A7FD4DA7BA4B910A797EB838"/>
    <w:rsid w:val="008C76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6CE6B-379C-488B-BB0B-F7180CF94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گزارش کار تمرین MATLAB سری اول</vt:lpstr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زارش دوم تمرین MATLAB</dc:title>
  <dc:subject>درس پردازش سیگنال های دیجیتال – دکتر شیخ زاده</dc:subject>
  <dc:creator>Seyed mohammad saleh Mirzatabatabaei</dc:creator>
  <cp:keywords/>
  <dc:description/>
  <cp:lastModifiedBy>Amirhossein Daraie</cp:lastModifiedBy>
  <cp:revision>33</cp:revision>
  <cp:lastPrinted>2021-11-09T21:41:00Z</cp:lastPrinted>
  <dcterms:created xsi:type="dcterms:W3CDTF">2021-04-04T11:39:00Z</dcterms:created>
  <dcterms:modified xsi:type="dcterms:W3CDTF">2021-12-21T14:38:00Z</dcterms:modified>
</cp:coreProperties>
</file>